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9A7" w:rsidRPr="007469A7" w:rsidRDefault="007469A7" w:rsidP="007469A7">
      <w:r w:rsidRPr="007469A7">
        <w:t xml:space="preserve">You have started selling. Now what? </w:t>
      </w:r>
    </w:p>
    <w:p w:rsidR="007469A7" w:rsidRPr="007469A7" w:rsidRDefault="007469A7" w:rsidP="007469A7">
      <w:r w:rsidRPr="007469A7">
        <w:t>Do people know what, when, where, how, and why you’re selling your product/ service? Why should they care? It’s important to craft appealing messages to each of your target audiences. Let’s find out how.</w:t>
      </w:r>
    </w:p>
    <w:p w:rsidR="003F4A35" w:rsidRDefault="007469A7" w:rsidP="007469A7">
      <w:r w:rsidRPr="007469A7">
        <w:t xml:space="preserve">You have </w:t>
      </w:r>
      <w:r w:rsidR="0095253A">
        <w:rPr>
          <w:b/>
        </w:rPr>
        <w:t>3</w:t>
      </w:r>
      <w:r w:rsidRPr="007469A7">
        <w:rPr>
          <w:b/>
        </w:rPr>
        <w:t xml:space="preserve"> hours</w:t>
      </w:r>
      <w:r w:rsidRPr="007469A7">
        <w:t xml:space="preserve"> to complete this </w:t>
      </w:r>
      <w:r>
        <w:t>assignment.</w:t>
      </w:r>
    </w:p>
    <w:p w:rsidR="00067CC8" w:rsidRDefault="00067CC8" w:rsidP="007469A7">
      <w:r>
        <w:t>Once done, submit this assignment as PDF on LearnWise.</w:t>
      </w:r>
    </w:p>
    <w:p w:rsidR="00D745C6" w:rsidRDefault="00D745C6" w:rsidP="007469A7">
      <w:pPr>
        <w:rPr>
          <w:b/>
        </w:rPr>
      </w:pPr>
    </w:p>
    <w:p w:rsidR="007469A7" w:rsidRDefault="007469A7" w:rsidP="007469A7">
      <w:pPr>
        <w:rPr>
          <w:b/>
        </w:rPr>
      </w:pPr>
      <w:r w:rsidRPr="007469A7">
        <w:rPr>
          <w:b/>
        </w:rPr>
        <w:t>Instructions:</w:t>
      </w:r>
    </w:p>
    <w:p w:rsidR="00067CC8" w:rsidRDefault="00067CC8" w:rsidP="007469A7">
      <w:pPr>
        <w:rPr>
          <w:b/>
        </w:rPr>
      </w:pPr>
      <w:r>
        <w:rPr>
          <w:b/>
        </w:rPr>
        <w:t>Part 1 – Key Idea</w:t>
      </w:r>
    </w:p>
    <w:p w:rsidR="00D745C6" w:rsidRPr="007469A7" w:rsidRDefault="00D745C6" w:rsidP="007469A7">
      <w:pPr>
        <w:rPr>
          <w:b/>
        </w:rPr>
      </w:pPr>
    </w:p>
    <w:p w:rsidR="007469A7" w:rsidRPr="007469A7" w:rsidRDefault="007469A7" w:rsidP="007469A7">
      <w:pPr>
        <w:pStyle w:val="ListParagraph"/>
        <w:numPr>
          <w:ilvl w:val="0"/>
          <w:numId w:val="24"/>
        </w:numPr>
        <w:rPr>
          <w:b/>
        </w:rPr>
      </w:pPr>
      <w:r w:rsidRPr="007469A7">
        <w:rPr>
          <w:b/>
        </w:rPr>
        <w:t>Reflect:</w:t>
      </w:r>
    </w:p>
    <w:p w:rsidR="007469A7" w:rsidRDefault="007469A7" w:rsidP="00067CC8">
      <w:pPr>
        <w:ind w:left="720"/>
      </w:pPr>
      <w:r>
        <w:t>What is your key message? Articulating your key message and repeating it consistently across platforms is crucial for it to register in people’s minds.</w:t>
      </w:r>
    </w:p>
    <w:p w:rsidR="00E924B5" w:rsidRPr="00E924B5" w:rsidRDefault="00E924B5" w:rsidP="00E924B5">
      <w:pPr>
        <w:pStyle w:val="ListParagraph"/>
        <w:numPr>
          <w:ilvl w:val="0"/>
          <w:numId w:val="28"/>
        </w:numPr>
        <w:rPr>
          <w:b/>
          <w:bCs/>
        </w:rPr>
      </w:pPr>
      <w:r w:rsidRPr="00E924B5">
        <w:rPr>
          <w:b/>
          <w:bCs/>
        </w:rPr>
        <w:t xml:space="preserve">We promote physical and mental health through yoga and meditation. </w:t>
      </w:r>
    </w:p>
    <w:p w:rsidR="007469A7" w:rsidRDefault="007469A7" w:rsidP="00067CC8">
      <w:pPr>
        <w:ind w:left="720"/>
      </w:pPr>
      <w:r>
        <w:t>Who are you targeting? Go back to your User Personas and identify which audience you will reach through specific platforms, and tailor the messages accordingly.</w:t>
      </w:r>
    </w:p>
    <w:p w:rsidR="00E924B5" w:rsidRPr="00E924B5" w:rsidRDefault="00E924B5" w:rsidP="00E924B5">
      <w:pPr>
        <w:pStyle w:val="ListParagraph"/>
        <w:numPr>
          <w:ilvl w:val="0"/>
          <w:numId w:val="29"/>
        </w:numPr>
        <w:rPr>
          <w:b/>
          <w:bCs/>
        </w:rPr>
      </w:pPr>
      <w:r w:rsidRPr="00E924B5">
        <w:rPr>
          <w:b/>
          <w:bCs/>
        </w:rPr>
        <w:t xml:space="preserve">We are targetting college students of IIIT-NR who are fitness enthusiasts. </w:t>
      </w:r>
    </w:p>
    <w:p w:rsidR="00D745C6" w:rsidRDefault="00D745C6" w:rsidP="00067CC8">
      <w:pPr>
        <w:ind w:left="720"/>
      </w:pPr>
    </w:p>
    <w:p w:rsidR="007469A7" w:rsidRPr="007469A7" w:rsidRDefault="007469A7" w:rsidP="007469A7">
      <w:pPr>
        <w:pStyle w:val="ListParagraph"/>
        <w:numPr>
          <w:ilvl w:val="0"/>
          <w:numId w:val="24"/>
        </w:numPr>
        <w:rPr>
          <w:b/>
        </w:rPr>
      </w:pPr>
      <w:r w:rsidRPr="007469A7">
        <w:rPr>
          <w:b/>
        </w:rPr>
        <w:t>Do</w:t>
      </w:r>
    </w:p>
    <w:p w:rsidR="00E924B5" w:rsidRDefault="007469A7" w:rsidP="00E924B5">
      <w:pPr>
        <w:pStyle w:val="ListParagraph"/>
        <w:numPr>
          <w:ilvl w:val="0"/>
          <w:numId w:val="26"/>
        </w:numPr>
      </w:pPr>
      <w:r w:rsidRPr="007469A7">
        <w:rPr>
          <w:b/>
        </w:rPr>
        <w:t xml:space="preserve">Digital Ad </w:t>
      </w:r>
      <w:r>
        <w:rPr>
          <w:b/>
        </w:rPr>
        <w:t>–</w:t>
      </w:r>
      <w:r>
        <w:t xml:space="preserve">For adaptation across various social </w:t>
      </w:r>
      <w:r w:rsidR="00067CC8">
        <w:t>media platforms including WhatsA</w:t>
      </w:r>
      <w:r>
        <w:t>pp</w:t>
      </w:r>
    </w:p>
    <w:p w:rsidR="00E924B5" w:rsidRDefault="00E924B5" w:rsidP="00E924B5">
      <w:pPr>
        <w:ind w:left="720"/>
      </w:pPr>
      <w:r>
        <w:t>Attention Attention Attention‼</w:t>
      </w:r>
    </w:p>
    <w:p w:rsidR="00E924B5" w:rsidRDefault="00E924B5" w:rsidP="00E924B5">
      <w:pPr>
        <w:ind w:left="720"/>
      </w:pPr>
      <w:r>
        <w:t xml:space="preserve">We are here to remove your tension. </w:t>
      </w:r>
    </w:p>
    <w:p w:rsidR="00E924B5" w:rsidRDefault="00E924B5" w:rsidP="00E924B5">
      <w:pPr>
        <w:ind w:left="720"/>
      </w:pPr>
      <w:r>
        <w:t>Want to work on your posture and flexibility? Are you fed up of your sedentary life and disturbed biological clock</w:t>
      </w:r>
      <w:r>
        <w:rPr>
          <w:rFonts w:ascii="Segoe UI Emoji" w:hAnsi="Segoe UI Emoji" w:cs="Segoe UI Emoji"/>
        </w:rPr>
        <w:t>⏰</w:t>
      </w:r>
      <w:r>
        <w:t xml:space="preserve">!? Do you feel dull and drowsy all day long? </w:t>
      </w:r>
    </w:p>
    <w:p w:rsidR="00E924B5" w:rsidRDefault="00E924B5" w:rsidP="00E924B5">
      <w:pPr>
        <w:ind w:left="720"/>
      </w:pPr>
      <w:r>
        <w:t xml:space="preserve">Here's an opportunity for you, which will leave you refreshed </w:t>
      </w:r>
      <w:r>
        <w:rPr>
          <w:rFonts w:ascii="Segoe UI Emoji" w:hAnsi="Segoe UI Emoji" w:cs="Segoe UI Emoji"/>
        </w:rPr>
        <w:t>😌</w:t>
      </w:r>
      <w:r>
        <w:t>.</w:t>
      </w:r>
    </w:p>
    <w:p w:rsidR="00E924B5" w:rsidRDefault="00E924B5" w:rsidP="00E924B5">
      <w:pPr>
        <w:ind w:left="720"/>
      </w:pPr>
      <w:r>
        <w:t>We present to you a six day long YOGA AND MEDITATION SESSION</w:t>
      </w:r>
      <w:r>
        <w:rPr>
          <w:rFonts w:ascii="Segoe UI Emoji" w:hAnsi="Segoe UI Emoji" w:cs="Segoe UI Emoji"/>
        </w:rPr>
        <w:t>🧘</w:t>
      </w:r>
      <w:r>
        <w:t>‍</w:t>
      </w:r>
      <w:r>
        <w:rPr>
          <w:rFonts w:ascii="Segoe UI Emoji" w:hAnsi="Segoe UI Emoji" w:cs="Segoe UI Emoji"/>
        </w:rPr>
        <w:t>♀</w:t>
      </w:r>
      <w:r>
        <w:t xml:space="preserve"> ,starting from tomorrow, followed by a personality development session(optional).</w:t>
      </w:r>
    </w:p>
    <w:p w:rsidR="00E924B5" w:rsidRDefault="00E924B5" w:rsidP="00E924B5">
      <w:pPr>
        <w:ind w:left="720"/>
      </w:pPr>
    </w:p>
    <w:p w:rsidR="00E924B5" w:rsidRDefault="00E924B5" w:rsidP="00E924B5">
      <w:pPr>
        <w:ind w:left="720"/>
      </w:pPr>
      <w:r>
        <w:t>Starting date:Aug 22.</w:t>
      </w:r>
    </w:p>
    <w:p w:rsidR="00E924B5" w:rsidRDefault="00E924B5" w:rsidP="00E924B5">
      <w:pPr>
        <w:ind w:left="720"/>
      </w:pPr>
      <w:r>
        <w:lastRenderedPageBreak/>
        <w:t xml:space="preserve">Time:6:30-7:30 am. </w:t>
      </w:r>
    </w:p>
    <w:p w:rsidR="00E924B5" w:rsidRDefault="00E924B5" w:rsidP="00E924B5">
      <w:pPr>
        <w:ind w:left="720"/>
      </w:pPr>
      <w:r>
        <w:t xml:space="preserve">Venue: We'll be using different venues so you'll be notified on daily basis. </w:t>
      </w:r>
    </w:p>
    <w:p w:rsidR="00E924B5" w:rsidRDefault="00E924B5" w:rsidP="00E924B5">
      <w:pPr>
        <w:ind w:left="720"/>
      </w:pPr>
      <w:r>
        <w:t>Charges: Rs.150 per head</w:t>
      </w:r>
    </w:p>
    <w:p w:rsidR="00E924B5" w:rsidRDefault="00E924B5" w:rsidP="00E924B5">
      <w:pPr>
        <w:ind w:left="720"/>
      </w:pPr>
    </w:p>
    <w:p w:rsidR="00E924B5" w:rsidRDefault="00E924B5" w:rsidP="00E924B5">
      <w:pPr>
        <w:ind w:left="720"/>
      </w:pPr>
      <w:r>
        <w:t>Contact:</w:t>
      </w:r>
    </w:p>
    <w:p w:rsidR="00E924B5" w:rsidRDefault="00E924B5" w:rsidP="00E924B5">
      <w:pPr>
        <w:ind w:left="720"/>
      </w:pPr>
      <w:r>
        <w:t>Vidhi(6267157411),</w:t>
      </w:r>
    </w:p>
    <w:p w:rsidR="00E924B5" w:rsidRDefault="00E924B5" w:rsidP="00E924B5">
      <w:pPr>
        <w:ind w:left="720"/>
      </w:pPr>
      <w:r>
        <w:t>Priya(8889104395),</w:t>
      </w:r>
    </w:p>
    <w:p w:rsidR="00E924B5" w:rsidRDefault="00E924B5" w:rsidP="00E924B5">
      <w:pPr>
        <w:ind w:left="720"/>
      </w:pPr>
      <w:r>
        <w:t>Navya (7860056761).</w:t>
      </w:r>
    </w:p>
    <w:p w:rsidR="00E924B5" w:rsidRDefault="00E924B5" w:rsidP="00E924B5">
      <w:pPr>
        <w:ind w:left="720"/>
      </w:pPr>
      <w:r>
        <w:t>Kindly revert by tonight.</w:t>
      </w:r>
    </w:p>
    <w:p w:rsidR="00E924B5" w:rsidRDefault="00E924B5" w:rsidP="00E924B5"/>
    <w:p w:rsidR="004A3768" w:rsidRDefault="007469A7" w:rsidP="004A3768">
      <w:pPr>
        <w:pStyle w:val="ListParagraph"/>
        <w:numPr>
          <w:ilvl w:val="0"/>
          <w:numId w:val="26"/>
        </w:numPr>
      </w:pPr>
      <w:r w:rsidRPr="007469A7">
        <w:rPr>
          <w:b/>
        </w:rPr>
        <w:t>Poster</w:t>
      </w:r>
      <w:r>
        <w:rPr>
          <w:b/>
        </w:rPr>
        <w:t xml:space="preserve"> – </w:t>
      </w:r>
      <w:r>
        <w:t>For  use in print material and collaterals around the campus</w:t>
      </w:r>
    </w:p>
    <w:p w:rsidR="004A3768" w:rsidRDefault="00BC1991" w:rsidP="004A3768">
      <w:r>
        <w:rPr>
          <w:noProof/>
        </w:rPr>
        <w:lastRenderedPageBreak/>
        <w:drawing>
          <wp:inline distT="0" distB="0" distL="0" distR="0">
            <wp:extent cx="3263900" cy="8458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845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768" w:rsidRDefault="004A3768" w:rsidP="004A3768"/>
    <w:p w:rsidR="00BC1991" w:rsidRDefault="007469A7" w:rsidP="00BC1991">
      <w:pPr>
        <w:pStyle w:val="ListParagraph"/>
        <w:numPr>
          <w:ilvl w:val="0"/>
          <w:numId w:val="26"/>
        </w:numPr>
      </w:pPr>
      <w:r w:rsidRPr="007469A7">
        <w:rPr>
          <w:b/>
        </w:rPr>
        <w:t>Film</w:t>
      </w:r>
      <w:r>
        <w:t xml:space="preserve"> – A short 60 second video/teaser to build excitement</w:t>
      </w:r>
    </w:p>
    <w:p w:rsidR="00E924B5" w:rsidRDefault="00EE35F8" w:rsidP="00EE35F8">
      <w:pPr>
        <w:ind w:left="720"/>
      </w:pPr>
      <w:r w:rsidRPr="00EE35F8">
        <w:t>https://drive.google.com/folderview?id=17Npo2eZ15lNofd32_6ycMegRZHUg2WP_</w:t>
      </w:r>
    </w:p>
    <w:p w:rsidR="00D745C6" w:rsidRPr="00D745C6" w:rsidRDefault="00D745C6" w:rsidP="00D745C6">
      <w:pPr>
        <w:rPr>
          <w:b/>
        </w:rPr>
      </w:pPr>
      <w:r w:rsidRPr="00D745C6">
        <w:rPr>
          <w:b/>
        </w:rPr>
        <w:t>Part 2 – Anatomy of a Good Ad</w:t>
      </w:r>
    </w:p>
    <w:tbl>
      <w:tblPr>
        <w:tblStyle w:val="TableGrid"/>
        <w:tblW w:w="0" w:type="auto"/>
        <w:tblLook w:val="04A0"/>
      </w:tblPr>
      <w:tblGrid>
        <w:gridCol w:w="3878"/>
        <w:gridCol w:w="5543"/>
      </w:tblGrid>
      <w:tr w:rsidR="000708CA" w:rsidTr="00D745C6">
        <w:trPr>
          <w:trHeight w:val="1692"/>
        </w:trPr>
        <w:tc>
          <w:tcPr>
            <w:tcW w:w="3878" w:type="dxa"/>
            <w:shd w:val="clear" w:color="auto" w:fill="D9D9D9" w:themeFill="background1" w:themeFillShade="D9"/>
          </w:tcPr>
          <w:p w:rsidR="000708CA" w:rsidRPr="000708CA" w:rsidRDefault="000708CA" w:rsidP="000708CA">
            <w:pPr>
              <w:rPr>
                <w:lang w:val="en-IN"/>
              </w:rPr>
            </w:pPr>
            <w:r w:rsidRPr="006659EC">
              <w:rPr>
                <w:noProof/>
              </w:rPr>
              <w:drawing>
                <wp:inline distT="0" distB="0" distL="0" distR="0">
                  <wp:extent cx="196948" cy="239150"/>
                  <wp:effectExtent l="0" t="0" r="0" b="8890"/>
                  <wp:docPr id="212" name="pasted-image.ti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asted-image.tif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534" cy="248362"/>
                          </a:xfrm>
                          <a:prstGeom prst="rect">
                            <a:avLst/>
                          </a:prstGeom>
                          <a:ln w="3175">
                            <a:miter lim="400000"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708CA">
              <w:rPr>
                <w:b/>
                <w:bCs/>
                <w:lang w:val="en-IN"/>
              </w:rPr>
              <w:t>WHAT IS YOUR BIG IDEA?</w:t>
            </w:r>
          </w:p>
          <w:p w:rsidR="000708CA" w:rsidRPr="000708CA" w:rsidRDefault="00BC1991" w:rsidP="00AE3BF2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 xml:space="preserve">Reducing stress levels among today’s youth both physically and mentally. </w:t>
            </w:r>
          </w:p>
        </w:tc>
        <w:tc>
          <w:tcPr>
            <w:tcW w:w="5543" w:type="dxa"/>
          </w:tcPr>
          <w:p w:rsidR="000708CA" w:rsidRPr="003348BD" w:rsidRDefault="000708CA" w:rsidP="000708CA">
            <w:pPr>
              <w:rPr>
                <w:b/>
                <w:bCs/>
                <w:lang w:val="en-IN"/>
              </w:rPr>
            </w:pPr>
            <w:r w:rsidRPr="003348BD">
              <w:rPr>
                <w:b/>
                <w:bCs/>
                <w:lang w:val="en-IN"/>
              </w:rPr>
              <w:t>THE HOOK</w:t>
            </w:r>
          </w:p>
          <w:p w:rsidR="000708CA" w:rsidRDefault="004A3768" w:rsidP="00AE3BF2">
            <w:pPr>
              <w:rPr>
                <w:lang w:val="en-IN"/>
              </w:rPr>
            </w:pPr>
            <w:r>
              <w:rPr>
                <w:lang w:val="en-IN"/>
              </w:rPr>
              <w:t xml:space="preserve">Early Bird Offer: Rs 50 per weekend for the first 5 customers! </w:t>
            </w:r>
          </w:p>
          <w:p w:rsidR="004A3768" w:rsidRDefault="004A3768" w:rsidP="00AE3BF2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>Free One Week Trial for limited customers.</w:t>
            </w:r>
          </w:p>
        </w:tc>
      </w:tr>
      <w:tr w:rsidR="000708CA" w:rsidTr="00D745C6">
        <w:trPr>
          <w:trHeight w:val="1225"/>
        </w:trPr>
        <w:tc>
          <w:tcPr>
            <w:tcW w:w="3878" w:type="dxa"/>
            <w:shd w:val="clear" w:color="auto" w:fill="D9D9D9" w:themeFill="background1" w:themeFillShade="D9"/>
          </w:tcPr>
          <w:p w:rsidR="000708CA" w:rsidRPr="006659EC" w:rsidRDefault="000708CA" w:rsidP="000708CA">
            <w:pPr>
              <w:rPr>
                <w:lang w:val="en-IN"/>
              </w:rPr>
            </w:pPr>
            <w:r w:rsidRPr="006659EC">
              <w:rPr>
                <w:b/>
                <w:bCs/>
                <w:noProof/>
              </w:rPr>
              <w:drawing>
                <wp:inline distT="0" distB="0" distL="0" distR="0">
                  <wp:extent cx="168812" cy="132764"/>
                  <wp:effectExtent l="0" t="0" r="3175" b="635"/>
                  <wp:docPr id="59" name="pasted-image.ti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asted-image.tif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534" cy="162431"/>
                          </a:xfrm>
                          <a:prstGeom prst="rect">
                            <a:avLst/>
                          </a:prstGeom>
                          <a:ln w="3175">
                            <a:miter lim="400000"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659EC">
              <w:rPr>
                <w:b/>
                <w:bCs/>
                <w:lang w:val="en-IN"/>
              </w:rPr>
              <w:t>WHAT MAKES YOU DIFFERENT?</w:t>
            </w:r>
          </w:p>
          <w:p w:rsidR="000708CA" w:rsidRDefault="004A3768" w:rsidP="000708CA">
            <w:pPr>
              <w:rPr>
                <w:b/>
                <w:lang w:val="en-IN"/>
              </w:rPr>
            </w:pPr>
            <w:r>
              <w:t xml:space="preserve">Our flexibility in terms of timings and venues. </w:t>
            </w:r>
            <w:r w:rsidR="00BC1991">
              <w:t>Adopting traditional yoga and mindfulness meditation instead of gymming which is a fad in today’s youth.</w:t>
            </w:r>
          </w:p>
        </w:tc>
        <w:tc>
          <w:tcPr>
            <w:tcW w:w="5543" w:type="dxa"/>
          </w:tcPr>
          <w:p w:rsidR="000708CA" w:rsidRPr="003348BD" w:rsidRDefault="000708CA" w:rsidP="000708CA">
            <w:pPr>
              <w:rPr>
                <w:b/>
                <w:bCs/>
              </w:rPr>
            </w:pPr>
            <w:r w:rsidRPr="003348BD">
              <w:rPr>
                <w:b/>
                <w:bCs/>
              </w:rPr>
              <w:t>HEADLINE</w:t>
            </w:r>
          </w:p>
          <w:p w:rsidR="000708CA" w:rsidRDefault="00BC1991" w:rsidP="000708CA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 xml:space="preserve">Making India Fit. Changing Lifestyles. </w:t>
            </w:r>
          </w:p>
        </w:tc>
      </w:tr>
      <w:tr w:rsidR="00AE3BF2" w:rsidTr="00D745C6">
        <w:trPr>
          <w:trHeight w:val="1430"/>
        </w:trPr>
        <w:tc>
          <w:tcPr>
            <w:tcW w:w="3878" w:type="dxa"/>
            <w:vMerge w:val="restart"/>
            <w:shd w:val="clear" w:color="auto" w:fill="D9D9D9" w:themeFill="background1" w:themeFillShade="D9"/>
          </w:tcPr>
          <w:p w:rsidR="00AE3BF2" w:rsidRDefault="00AE3BF2" w:rsidP="000708CA">
            <w:pPr>
              <w:rPr>
                <w:b/>
                <w:bCs/>
                <w:lang w:val="en-IN"/>
              </w:rPr>
            </w:pPr>
            <w:r w:rsidRPr="006659EC">
              <w:rPr>
                <w:b/>
                <w:bCs/>
                <w:noProof/>
              </w:rPr>
              <w:drawing>
                <wp:inline distT="0" distB="0" distL="0" distR="0">
                  <wp:extent cx="170117" cy="102053"/>
                  <wp:effectExtent l="0" t="19050" r="1905" b="12700"/>
                  <wp:docPr id="61" name="pasted-image.ti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asted-image.tif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 rot="21478735">
                            <a:off x="0" y="0"/>
                            <a:ext cx="200788" cy="120453"/>
                          </a:xfrm>
                          <a:prstGeom prst="rect">
                            <a:avLst/>
                          </a:prstGeom>
                          <a:ln w="3175">
                            <a:miter lim="400000"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659EC">
              <w:rPr>
                <w:b/>
                <w:bCs/>
                <w:lang w:val="en-IN"/>
              </w:rPr>
              <w:t>WHAT IS THE RTB (REASON TO BELIEVE)?</w:t>
            </w:r>
          </w:p>
          <w:p w:rsidR="00AE3BF2" w:rsidRDefault="004A3768" w:rsidP="004A3768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 xml:space="preserve">We don’t believe what we hear but what we see. We show what we promise. We conducted demo sessions where we showed what we we had in store for our customers. </w:t>
            </w:r>
          </w:p>
        </w:tc>
        <w:tc>
          <w:tcPr>
            <w:tcW w:w="5543" w:type="dxa"/>
          </w:tcPr>
          <w:p w:rsidR="00AE3BF2" w:rsidRPr="000708CA" w:rsidRDefault="00AE3BF2" w:rsidP="000708CA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>BODY COPY</w:t>
            </w:r>
          </w:p>
          <w:p w:rsidR="00AE3BF2" w:rsidRDefault="00BC1991" w:rsidP="000708CA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 xml:space="preserve">Customer gets an economical and feasible means to get fit. This is a practical solution towards fullfilling the dream of a healthy lifestyle. </w:t>
            </w:r>
          </w:p>
        </w:tc>
      </w:tr>
      <w:tr w:rsidR="00AE3BF2" w:rsidTr="00D745C6">
        <w:trPr>
          <w:trHeight w:val="1150"/>
        </w:trPr>
        <w:tc>
          <w:tcPr>
            <w:tcW w:w="3878" w:type="dxa"/>
            <w:vMerge/>
            <w:shd w:val="clear" w:color="auto" w:fill="D9D9D9" w:themeFill="background1" w:themeFillShade="D9"/>
          </w:tcPr>
          <w:p w:rsidR="00AE3BF2" w:rsidRDefault="00AE3BF2" w:rsidP="000708CA">
            <w:pPr>
              <w:rPr>
                <w:b/>
                <w:lang w:val="en-IN"/>
              </w:rPr>
            </w:pPr>
          </w:p>
        </w:tc>
        <w:tc>
          <w:tcPr>
            <w:tcW w:w="5543" w:type="dxa"/>
          </w:tcPr>
          <w:p w:rsidR="00AE3BF2" w:rsidRDefault="00AE3BF2" w:rsidP="00BC1991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>CALL TO ACTION</w:t>
            </w:r>
          </w:p>
          <w:p w:rsidR="00BC1991" w:rsidRPr="00BC1991" w:rsidRDefault="00BC1991" w:rsidP="00BC1991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>We ask interested customers to register for our classes by directly contacting us (call or whatsapp)</w:t>
            </w:r>
          </w:p>
        </w:tc>
      </w:tr>
    </w:tbl>
    <w:p w:rsidR="000708CA" w:rsidRDefault="000708CA" w:rsidP="00067CC8">
      <w:pPr>
        <w:rPr>
          <w:lang w:val="en-IN"/>
        </w:rPr>
      </w:pPr>
    </w:p>
    <w:p w:rsidR="00D745C6" w:rsidRDefault="00D745C6">
      <w:pPr>
        <w:spacing w:after="200" w:line="276" w:lineRule="auto"/>
        <w:rPr>
          <w:lang w:val="en-IN"/>
        </w:rPr>
      </w:pPr>
      <w:r>
        <w:rPr>
          <w:lang w:val="en-IN"/>
        </w:rPr>
        <w:br w:type="page"/>
      </w:r>
    </w:p>
    <w:p w:rsidR="000708CA" w:rsidRPr="00D745C6" w:rsidRDefault="00AE3BF2" w:rsidP="00067CC8">
      <w:pPr>
        <w:rPr>
          <w:b/>
          <w:lang w:val="en-IN"/>
        </w:rPr>
      </w:pPr>
      <w:r w:rsidRPr="00D745C6">
        <w:rPr>
          <w:b/>
          <w:lang w:val="en-IN"/>
        </w:rPr>
        <w:lastRenderedPageBreak/>
        <w:t>Part 3: Tell Your Story</w:t>
      </w:r>
    </w:p>
    <w:p w:rsidR="000708CA" w:rsidRDefault="00AE3BF2" w:rsidP="0044544A">
      <w:pPr>
        <w:rPr>
          <w:lang w:val="en-IN"/>
        </w:rPr>
      </w:pPr>
      <w:r>
        <w:rPr>
          <w:lang w:val="en-IN"/>
        </w:rPr>
        <w:t>Create a 30-45 second video</w:t>
      </w:r>
      <w:r w:rsidRPr="00AE3BF2">
        <w:rPr>
          <w:lang w:val="en-IN"/>
        </w:rPr>
        <w:t xml:space="preserve">/short film </w:t>
      </w:r>
      <w:r w:rsidR="00D745C6">
        <w:rPr>
          <w:lang w:val="en-IN"/>
        </w:rPr>
        <w:t xml:space="preserve">to </w:t>
      </w:r>
      <w:r w:rsidRPr="00AE3BF2">
        <w:rPr>
          <w:lang w:val="en-IN"/>
        </w:rPr>
        <w:t>make your idea come alive, and demonstrate the usage and benefits to your users. First, write a script. Then, create rough sketches scene-wise for this storyboard. The last step is to do a low-budget shoot. Go</w:t>
      </w:r>
    </w:p>
    <w:tbl>
      <w:tblPr>
        <w:tblStyle w:val="TableGrid"/>
        <w:tblpPr w:leftFromText="180" w:rightFromText="180" w:vertAnchor="text" w:horzAnchor="margin" w:tblpY="156"/>
        <w:tblW w:w="0" w:type="auto"/>
        <w:tblLook w:val="04A0"/>
      </w:tblPr>
      <w:tblGrid>
        <w:gridCol w:w="2661"/>
        <w:gridCol w:w="2348"/>
        <w:gridCol w:w="2412"/>
        <w:gridCol w:w="2780"/>
      </w:tblGrid>
      <w:tr w:rsidR="0044544A" w:rsidTr="0044544A">
        <w:trPr>
          <w:trHeight w:val="3109"/>
        </w:trPr>
        <w:tc>
          <w:tcPr>
            <w:tcW w:w="2306" w:type="dxa"/>
          </w:tcPr>
          <w:p w:rsidR="0044544A" w:rsidRDefault="0044544A" w:rsidP="0044544A">
            <w:pPr>
              <w:rPr>
                <w:b/>
                <w:bCs/>
                <w:sz w:val="32"/>
                <w:szCs w:val="32"/>
              </w:rPr>
            </w:pPr>
          </w:p>
          <w:p w:rsidR="0044544A" w:rsidRPr="00F4799C" w:rsidRDefault="0044544A" w:rsidP="0044544A">
            <w:pPr>
              <w:rPr>
                <w:b/>
                <w:bCs/>
                <w:sz w:val="32"/>
                <w:szCs w:val="32"/>
              </w:rPr>
            </w:pPr>
            <w:r w:rsidRPr="00F4799C">
              <w:rPr>
                <w:b/>
                <w:bCs/>
                <w:sz w:val="32"/>
                <w:szCs w:val="32"/>
              </w:rPr>
              <w:t>Motive:</w:t>
            </w:r>
          </w:p>
          <w:p w:rsidR="0044544A" w:rsidRPr="00F4799C" w:rsidRDefault="0044544A" w:rsidP="0044544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sz w:val="32"/>
                <w:szCs w:val="32"/>
              </w:rPr>
            </w:pPr>
            <w:r w:rsidRPr="00F4799C">
              <w:rPr>
                <w:sz w:val="32"/>
                <w:szCs w:val="32"/>
              </w:rPr>
              <w:t xml:space="preserve">Promoting health </w:t>
            </w:r>
          </w:p>
          <w:p w:rsidR="0044544A" w:rsidRPr="00F4799C" w:rsidRDefault="0044544A" w:rsidP="0044544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sz w:val="32"/>
                <w:szCs w:val="32"/>
              </w:rPr>
            </w:pPr>
            <w:r w:rsidRPr="00F4799C">
              <w:rPr>
                <w:sz w:val="32"/>
                <w:szCs w:val="32"/>
              </w:rPr>
              <w:t>Creating mental awarness</w:t>
            </w:r>
          </w:p>
          <w:p w:rsidR="0044544A" w:rsidRPr="00F4799C" w:rsidRDefault="0044544A" w:rsidP="0044544A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sz w:val="32"/>
                <w:szCs w:val="32"/>
              </w:rPr>
            </w:pPr>
            <w:r w:rsidRPr="00F4799C">
              <w:rPr>
                <w:sz w:val="32"/>
                <w:szCs w:val="32"/>
              </w:rPr>
              <w:t>Reducing stress</w:t>
            </w:r>
          </w:p>
          <w:p w:rsidR="0044544A" w:rsidRDefault="0044544A" w:rsidP="0044544A">
            <w:pPr>
              <w:pStyle w:val="ListParagraph"/>
              <w:spacing w:after="0" w:line="240" w:lineRule="auto"/>
            </w:pPr>
          </w:p>
        </w:tc>
        <w:tc>
          <w:tcPr>
            <w:tcW w:w="2372" w:type="dxa"/>
          </w:tcPr>
          <w:p w:rsidR="0044544A" w:rsidRDefault="00BC524A" w:rsidP="0044544A">
            <w:r>
              <w:rPr>
                <w:noProof/>
              </w:rPr>
              <w:pict>
                <v:oval id="Oval 7" o:spid="_x0000_s1026" style="position:absolute;margin-left:3.7pt;margin-top:1.9pt;width:99.6pt;height:142.2pt;z-index:251659264;visibility:visible;mso-position-horizontal-relative:text;mso-position-vertical-relative:tex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" fillcolor="#4f81bd [3204]" strokecolor="#243f60 [1604]" strokeweight="2pt">
                  <v:textbox>
                    <w:txbxContent>
                      <w:p w:rsidR="0044544A" w:rsidRPr="00F4799C" w:rsidRDefault="0044544A" w:rsidP="0044544A">
                        <w:pPr>
                          <w:jc w:val="center"/>
                          <w:rPr>
                            <w:b/>
                            <w:bCs/>
                            <w:sz w:val="36"/>
                            <w:szCs w:val="36"/>
                          </w:rPr>
                        </w:pPr>
                        <w:r w:rsidRPr="00F4799C">
                          <w:rPr>
                            <w:b/>
                            <w:bCs/>
                            <w:sz w:val="36"/>
                            <w:szCs w:val="36"/>
                          </w:rPr>
                          <w:t>How to achive this!?</w:t>
                        </w:r>
                      </w:p>
                    </w:txbxContent>
                  </v:textbox>
                </v:oval>
              </w:pict>
            </w:r>
          </w:p>
        </w:tc>
        <w:tc>
          <w:tcPr>
            <w:tcW w:w="2056" w:type="dxa"/>
          </w:tcPr>
          <w:p w:rsidR="0044544A" w:rsidRDefault="0044544A" w:rsidP="0044544A"/>
          <w:p w:rsidR="0044544A" w:rsidRPr="00F4799C" w:rsidRDefault="0044544A" w:rsidP="0044544A">
            <w:pPr>
              <w:rPr>
                <w:sz w:val="32"/>
                <w:szCs w:val="32"/>
              </w:rPr>
            </w:pPr>
            <w:r w:rsidRPr="00F4799C">
              <w:rPr>
                <w:b/>
                <w:bCs/>
                <w:color w:val="FF0000"/>
                <w:sz w:val="32"/>
                <w:szCs w:val="32"/>
              </w:rPr>
              <w:t>E</w:t>
            </w:r>
            <w:r>
              <w:rPr>
                <w:b/>
                <w:bCs/>
                <w:color w:val="FF0000"/>
                <w:sz w:val="32"/>
                <w:szCs w:val="32"/>
              </w:rPr>
              <w:t>U</w:t>
            </w:r>
            <w:r w:rsidRPr="00F4799C">
              <w:rPr>
                <w:b/>
                <w:bCs/>
                <w:color w:val="FF0000"/>
                <w:sz w:val="32"/>
                <w:szCs w:val="32"/>
              </w:rPr>
              <w:t>REKA!!</w:t>
            </w:r>
            <w:r w:rsidRPr="00F4799C">
              <w:rPr>
                <w:sz w:val="32"/>
                <w:szCs w:val="32"/>
              </w:rPr>
              <w:t>We found a way….</w:t>
            </w:r>
          </w:p>
          <w:p w:rsidR="0044544A" w:rsidRPr="00F4799C" w:rsidRDefault="0044544A" w:rsidP="0044544A">
            <w:pPr>
              <w:rPr>
                <w:color w:val="943634" w:themeColor="accent2" w:themeShade="BF"/>
                <w:sz w:val="32"/>
                <w:szCs w:val="32"/>
              </w:rPr>
            </w:pPr>
            <w:r w:rsidRPr="00F4799C">
              <w:rPr>
                <w:color w:val="943634" w:themeColor="accent2" w:themeShade="BF"/>
                <w:sz w:val="32"/>
                <w:szCs w:val="32"/>
              </w:rPr>
              <w:t>YOGA AND MEDITATION  CLASSES</w:t>
            </w:r>
          </w:p>
          <w:p w:rsidR="0044544A" w:rsidRDefault="0044544A" w:rsidP="0044544A"/>
        </w:tc>
        <w:tc>
          <w:tcPr>
            <w:tcW w:w="2425" w:type="dxa"/>
          </w:tcPr>
          <w:p w:rsidR="0044544A" w:rsidRDefault="0044544A" w:rsidP="0044544A"/>
          <w:p w:rsidR="0044544A" w:rsidRPr="00F4799C" w:rsidRDefault="0044544A" w:rsidP="0044544A">
            <w:pPr>
              <w:rPr>
                <w:sz w:val="32"/>
                <w:szCs w:val="32"/>
              </w:rPr>
            </w:pPr>
            <w:r w:rsidRPr="00F4799C">
              <w:rPr>
                <w:b/>
                <w:bCs/>
                <w:sz w:val="32"/>
                <w:szCs w:val="32"/>
              </w:rPr>
              <w:t>Key features</w:t>
            </w:r>
            <w:r w:rsidRPr="00F4799C">
              <w:rPr>
                <w:sz w:val="32"/>
                <w:szCs w:val="32"/>
              </w:rPr>
              <w:t>:</w:t>
            </w:r>
          </w:p>
          <w:p w:rsidR="0044544A" w:rsidRPr="00F4799C" w:rsidRDefault="0044544A" w:rsidP="0044544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sz w:val="32"/>
                <w:szCs w:val="32"/>
              </w:rPr>
            </w:pPr>
            <w:r w:rsidRPr="00F4799C">
              <w:rPr>
                <w:sz w:val="32"/>
                <w:szCs w:val="32"/>
              </w:rPr>
              <w:t xml:space="preserve">Weekend classes </w:t>
            </w:r>
          </w:p>
          <w:p w:rsidR="0044544A" w:rsidRPr="00F4799C" w:rsidRDefault="0044544A" w:rsidP="0044544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sz w:val="32"/>
                <w:szCs w:val="32"/>
              </w:rPr>
            </w:pPr>
            <w:r w:rsidRPr="00F4799C">
              <w:rPr>
                <w:sz w:val="32"/>
                <w:szCs w:val="32"/>
              </w:rPr>
              <w:t>Economical</w:t>
            </w:r>
          </w:p>
          <w:p w:rsidR="0044544A" w:rsidRPr="00F4799C" w:rsidRDefault="0044544A" w:rsidP="0044544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sz w:val="32"/>
                <w:szCs w:val="32"/>
              </w:rPr>
            </w:pPr>
            <w:r w:rsidRPr="00F4799C">
              <w:rPr>
                <w:sz w:val="32"/>
                <w:szCs w:val="32"/>
              </w:rPr>
              <w:t>Expertised trainers</w:t>
            </w:r>
          </w:p>
          <w:p w:rsidR="0044544A" w:rsidRPr="00F4799C" w:rsidRDefault="0044544A" w:rsidP="0044544A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sz w:val="32"/>
                <w:szCs w:val="32"/>
              </w:rPr>
            </w:pPr>
            <w:r w:rsidRPr="00F4799C">
              <w:rPr>
                <w:sz w:val="32"/>
                <w:szCs w:val="32"/>
              </w:rPr>
              <w:t>Feasible timings</w:t>
            </w:r>
          </w:p>
          <w:p w:rsidR="0044544A" w:rsidRDefault="0044544A" w:rsidP="0044544A">
            <w:pPr>
              <w:pStyle w:val="ListParagraph"/>
              <w:spacing w:after="0" w:line="240" w:lineRule="auto"/>
            </w:pPr>
          </w:p>
        </w:tc>
      </w:tr>
      <w:tr w:rsidR="0044544A" w:rsidTr="0044544A">
        <w:trPr>
          <w:trHeight w:val="3112"/>
        </w:trPr>
        <w:tc>
          <w:tcPr>
            <w:tcW w:w="2306" w:type="dxa"/>
          </w:tcPr>
          <w:p w:rsidR="0044544A" w:rsidRDefault="0044544A" w:rsidP="0044544A"/>
          <w:p w:rsidR="0044544A" w:rsidRDefault="0044544A" w:rsidP="0044544A">
            <w:pPr>
              <w:rPr>
                <w:b/>
                <w:bCs/>
                <w:sz w:val="28"/>
                <w:szCs w:val="28"/>
              </w:rPr>
            </w:pPr>
            <w:r w:rsidRPr="00F4799C">
              <w:rPr>
                <w:b/>
                <w:bCs/>
                <w:sz w:val="28"/>
                <w:szCs w:val="28"/>
              </w:rPr>
              <w:t>Still Confused???</w:t>
            </w:r>
          </w:p>
          <w:p w:rsidR="0044544A" w:rsidRDefault="0044544A" w:rsidP="0044544A">
            <w:pPr>
              <w:rPr>
                <w:b/>
                <w:bCs/>
                <w:sz w:val="28"/>
                <w:szCs w:val="28"/>
              </w:rPr>
            </w:pPr>
          </w:p>
          <w:p w:rsidR="0044544A" w:rsidRPr="00F4799C" w:rsidRDefault="0044544A" w:rsidP="0044544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end our live demo sessions to get a clarity.</w:t>
            </w:r>
          </w:p>
        </w:tc>
        <w:tc>
          <w:tcPr>
            <w:tcW w:w="2372" w:type="dxa"/>
          </w:tcPr>
          <w:p w:rsidR="0044544A" w:rsidRPr="00312E14" w:rsidRDefault="0044544A" w:rsidP="0044544A">
            <w:pPr>
              <w:rPr>
                <w:b/>
                <w:bCs/>
                <w:sz w:val="28"/>
                <w:szCs w:val="28"/>
              </w:rPr>
            </w:pPr>
          </w:p>
          <w:p w:rsidR="0044544A" w:rsidRPr="00312E14" w:rsidRDefault="0044544A" w:rsidP="0044544A">
            <w:pPr>
              <w:rPr>
                <w:b/>
                <w:bCs/>
                <w:sz w:val="28"/>
                <w:szCs w:val="28"/>
              </w:rPr>
            </w:pPr>
            <w:r w:rsidRPr="00312E14">
              <w:rPr>
                <w:b/>
                <w:bCs/>
                <w:sz w:val="28"/>
                <w:szCs w:val="28"/>
              </w:rPr>
              <w:t xml:space="preserve">VENUES: </w:t>
            </w:r>
          </w:p>
          <w:p w:rsidR="0044544A" w:rsidRPr="00312E14" w:rsidRDefault="0044544A" w:rsidP="0044544A">
            <w:pPr>
              <w:rPr>
                <w:b/>
                <w:bCs/>
                <w:sz w:val="28"/>
                <w:szCs w:val="28"/>
              </w:rPr>
            </w:pPr>
          </w:p>
          <w:p w:rsidR="0044544A" w:rsidRPr="00312E14" w:rsidRDefault="0044544A" w:rsidP="0044544A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312E14">
              <w:rPr>
                <w:b/>
                <w:bCs/>
                <w:sz w:val="28"/>
                <w:szCs w:val="28"/>
              </w:rPr>
              <w:t xml:space="preserve">Open Gym </w:t>
            </w:r>
          </w:p>
          <w:p w:rsidR="0044544A" w:rsidRPr="00312E14" w:rsidRDefault="0044544A" w:rsidP="0044544A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312E14">
              <w:rPr>
                <w:b/>
                <w:bCs/>
                <w:sz w:val="28"/>
                <w:szCs w:val="28"/>
              </w:rPr>
              <w:t xml:space="preserve">Common Room </w:t>
            </w:r>
          </w:p>
          <w:p w:rsidR="0044544A" w:rsidRPr="00312E14" w:rsidRDefault="0044544A" w:rsidP="0044544A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312E14">
              <w:rPr>
                <w:b/>
                <w:bCs/>
                <w:sz w:val="28"/>
                <w:szCs w:val="28"/>
              </w:rPr>
              <w:t xml:space="preserve">Balcony </w:t>
            </w:r>
          </w:p>
          <w:p w:rsidR="0044544A" w:rsidRPr="00312E14" w:rsidRDefault="0044544A" w:rsidP="0044544A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312E14">
              <w:rPr>
                <w:b/>
                <w:bCs/>
                <w:sz w:val="28"/>
                <w:szCs w:val="28"/>
              </w:rPr>
              <w:t>Campus</w:t>
            </w:r>
          </w:p>
        </w:tc>
        <w:tc>
          <w:tcPr>
            <w:tcW w:w="2056" w:type="dxa"/>
          </w:tcPr>
          <w:p w:rsidR="0044544A" w:rsidRDefault="0044544A" w:rsidP="0044544A"/>
          <w:p w:rsidR="0044544A" w:rsidRPr="00312E14" w:rsidRDefault="0044544A" w:rsidP="0044544A">
            <w:pPr>
              <w:rPr>
                <w:b/>
                <w:bCs/>
                <w:sz w:val="24"/>
                <w:szCs w:val="24"/>
              </w:rPr>
            </w:pPr>
            <w:r w:rsidRPr="00312E14">
              <w:rPr>
                <w:b/>
                <w:bCs/>
                <w:sz w:val="24"/>
                <w:szCs w:val="24"/>
              </w:rPr>
              <w:t xml:space="preserve">PLANNED WEEKLY ACTIVITIES: </w:t>
            </w:r>
          </w:p>
          <w:p w:rsidR="0044544A" w:rsidRPr="00312E14" w:rsidRDefault="0044544A" w:rsidP="0044544A">
            <w:pPr>
              <w:rPr>
                <w:b/>
                <w:bCs/>
                <w:sz w:val="24"/>
                <w:szCs w:val="24"/>
              </w:rPr>
            </w:pPr>
          </w:p>
          <w:p w:rsidR="0044544A" w:rsidRPr="00312E14" w:rsidRDefault="0044544A" w:rsidP="0044544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312E14">
              <w:rPr>
                <w:b/>
                <w:bCs/>
                <w:sz w:val="24"/>
                <w:szCs w:val="24"/>
              </w:rPr>
              <w:t xml:space="preserve">Yoga </w:t>
            </w:r>
          </w:p>
          <w:p w:rsidR="0044544A" w:rsidRPr="00312E14" w:rsidRDefault="0044544A" w:rsidP="0044544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312E14">
              <w:rPr>
                <w:b/>
                <w:bCs/>
                <w:sz w:val="24"/>
                <w:szCs w:val="24"/>
              </w:rPr>
              <w:t>Meditation</w:t>
            </w:r>
          </w:p>
          <w:p w:rsidR="0044544A" w:rsidRPr="00312E14" w:rsidRDefault="0044544A" w:rsidP="0044544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312E14">
              <w:rPr>
                <w:b/>
                <w:bCs/>
                <w:sz w:val="24"/>
                <w:szCs w:val="24"/>
              </w:rPr>
              <w:t xml:space="preserve">Running </w:t>
            </w:r>
          </w:p>
          <w:p w:rsidR="0044544A" w:rsidRPr="00312E14" w:rsidRDefault="0044544A" w:rsidP="0044544A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b/>
                <w:bCs/>
                <w:sz w:val="24"/>
                <w:szCs w:val="24"/>
              </w:rPr>
            </w:pPr>
            <w:r w:rsidRPr="00312E14">
              <w:rPr>
                <w:b/>
                <w:bCs/>
                <w:sz w:val="24"/>
                <w:szCs w:val="24"/>
              </w:rPr>
              <w:t xml:space="preserve">Aerobics </w:t>
            </w:r>
          </w:p>
          <w:p w:rsidR="0044544A" w:rsidRDefault="0044544A" w:rsidP="0044544A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 w:rsidRPr="00312E14">
              <w:rPr>
                <w:b/>
                <w:bCs/>
                <w:sz w:val="24"/>
                <w:szCs w:val="24"/>
              </w:rPr>
              <w:t>Zumba</w:t>
            </w:r>
          </w:p>
        </w:tc>
        <w:tc>
          <w:tcPr>
            <w:tcW w:w="2425" w:type="dxa"/>
          </w:tcPr>
          <w:p w:rsidR="0044544A" w:rsidRPr="00312E14" w:rsidRDefault="0044544A" w:rsidP="0044544A">
            <w:pPr>
              <w:rPr>
                <w:color w:val="FF0000"/>
                <w:sz w:val="24"/>
                <w:szCs w:val="24"/>
              </w:rPr>
            </w:pPr>
            <w:r w:rsidRPr="00312E14">
              <w:rPr>
                <w:color w:val="FF0000"/>
                <w:sz w:val="24"/>
                <w:szCs w:val="24"/>
              </w:rPr>
              <w:t>Contact us on call or dm (whatsapp)</w:t>
            </w:r>
          </w:p>
          <w:p w:rsidR="0044544A" w:rsidRPr="00312E14" w:rsidRDefault="0044544A" w:rsidP="0044544A">
            <w:pPr>
              <w:rPr>
                <w:color w:val="FF0000"/>
                <w:sz w:val="24"/>
                <w:szCs w:val="24"/>
              </w:rPr>
            </w:pPr>
          </w:p>
          <w:p w:rsidR="0044544A" w:rsidRPr="00312E14" w:rsidRDefault="0044544A" w:rsidP="0044544A">
            <w:pPr>
              <w:rPr>
                <w:color w:val="FF0000"/>
                <w:sz w:val="24"/>
                <w:szCs w:val="24"/>
              </w:rPr>
            </w:pPr>
            <w:r w:rsidRPr="00312E14">
              <w:rPr>
                <w:color w:val="FF0000"/>
                <w:sz w:val="24"/>
                <w:szCs w:val="24"/>
              </w:rPr>
              <w:t>Navya- 7860056761</w:t>
            </w:r>
          </w:p>
          <w:p w:rsidR="0044544A" w:rsidRPr="00312E14" w:rsidRDefault="0044544A" w:rsidP="0044544A">
            <w:pPr>
              <w:rPr>
                <w:color w:val="FF0000"/>
                <w:sz w:val="24"/>
                <w:szCs w:val="24"/>
              </w:rPr>
            </w:pPr>
          </w:p>
          <w:p w:rsidR="0044544A" w:rsidRPr="00312E14" w:rsidRDefault="0044544A" w:rsidP="0044544A">
            <w:pPr>
              <w:rPr>
                <w:color w:val="FF0000"/>
                <w:sz w:val="24"/>
                <w:szCs w:val="24"/>
              </w:rPr>
            </w:pPr>
          </w:p>
          <w:p w:rsidR="0044544A" w:rsidRPr="00312E14" w:rsidRDefault="0044544A" w:rsidP="0044544A">
            <w:pPr>
              <w:rPr>
                <w:color w:val="FF0000"/>
                <w:sz w:val="24"/>
                <w:szCs w:val="24"/>
              </w:rPr>
            </w:pPr>
            <w:r w:rsidRPr="00312E14">
              <w:rPr>
                <w:color w:val="FF0000"/>
                <w:sz w:val="24"/>
                <w:szCs w:val="24"/>
              </w:rPr>
              <w:t>SPECIAL OFFERS FOR FIRST CUSTOMERS</w:t>
            </w:r>
          </w:p>
          <w:p w:rsidR="0044544A" w:rsidRDefault="0044544A" w:rsidP="0044544A"/>
          <w:p w:rsidR="0044544A" w:rsidRDefault="0044544A" w:rsidP="0044544A"/>
        </w:tc>
      </w:tr>
    </w:tbl>
    <w:p w:rsidR="0044544A" w:rsidRDefault="0044544A" w:rsidP="00D745C6">
      <w:pPr>
        <w:ind w:right="487"/>
        <w:rPr>
          <w:lang w:val="en-IN"/>
        </w:rPr>
      </w:pPr>
    </w:p>
    <w:p w:rsidR="0044544A" w:rsidRDefault="0044544A" w:rsidP="00D745C6">
      <w:pPr>
        <w:ind w:right="487"/>
        <w:rPr>
          <w:lang w:val="en-IN"/>
        </w:rPr>
      </w:pPr>
    </w:p>
    <w:p w:rsidR="0044544A" w:rsidRDefault="0044544A" w:rsidP="00D745C6">
      <w:pPr>
        <w:ind w:right="487"/>
        <w:rPr>
          <w:lang w:val="en-IN"/>
        </w:rPr>
      </w:pPr>
    </w:p>
    <w:p w:rsidR="0044544A" w:rsidRDefault="0044544A" w:rsidP="00D745C6">
      <w:pPr>
        <w:ind w:right="487"/>
        <w:rPr>
          <w:lang w:val="en-IN"/>
        </w:rPr>
      </w:pPr>
    </w:p>
    <w:p w:rsidR="0044544A" w:rsidRDefault="0044544A" w:rsidP="00D745C6">
      <w:pPr>
        <w:ind w:right="487"/>
        <w:rPr>
          <w:lang w:val="en-IN"/>
        </w:rPr>
      </w:pPr>
    </w:p>
    <w:p w:rsidR="0044544A" w:rsidRDefault="0044544A" w:rsidP="0044544A"/>
    <w:p w:rsidR="0044544A" w:rsidRDefault="0044544A" w:rsidP="00D745C6">
      <w:pPr>
        <w:ind w:right="487"/>
        <w:rPr>
          <w:lang w:val="en-IN"/>
        </w:rPr>
      </w:pPr>
    </w:p>
    <w:p w:rsidR="000708CA" w:rsidRDefault="000708CA" w:rsidP="00067CC8">
      <w:pPr>
        <w:rPr>
          <w:lang w:val="en-IN"/>
        </w:rPr>
      </w:pPr>
    </w:p>
    <w:p w:rsidR="000708CA" w:rsidRDefault="000708CA" w:rsidP="00067CC8">
      <w:pPr>
        <w:rPr>
          <w:lang w:val="en-IN"/>
        </w:rPr>
      </w:pPr>
    </w:p>
    <w:p w:rsidR="000708CA" w:rsidRDefault="000708CA" w:rsidP="00067CC8">
      <w:pPr>
        <w:rPr>
          <w:lang w:val="en-IN"/>
        </w:rPr>
      </w:pPr>
    </w:p>
    <w:p w:rsidR="000708CA" w:rsidRDefault="000708CA" w:rsidP="00067CC8">
      <w:pPr>
        <w:rPr>
          <w:lang w:val="en-IN"/>
        </w:rPr>
      </w:pPr>
    </w:p>
    <w:p w:rsidR="000708CA" w:rsidRDefault="000708CA" w:rsidP="00067CC8">
      <w:pPr>
        <w:rPr>
          <w:lang w:val="en-IN"/>
        </w:rPr>
      </w:pPr>
    </w:p>
    <w:p w:rsidR="000708CA" w:rsidRDefault="000708CA" w:rsidP="00067CC8">
      <w:pPr>
        <w:rPr>
          <w:lang w:val="en-IN"/>
        </w:rPr>
      </w:pPr>
    </w:p>
    <w:p w:rsidR="000708CA" w:rsidRDefault="000708CA" w:rsidP="00067CC8">
      <w:pPr>
        <w:rPr>
          <w:lang w:val="en-IN"/>
        </w:rPr>
      </w:pPr>
    </w:p>
    <w:p w:rsidR="000708CA" w:rsidRDefault="000708CA" w:rsidP="00067CC8">
      <w:pPr>
        <w:rPr>
          <w:lang w:val="en-IN"/>
        </w:rPr>
      </w:pPr>
      <w:bookmarkStart w:id="0" w:name="_GoBack"/>
      <w:bookmarkEnd w:id="0"/>
    </w:p>
    <w:sectPr w:rsidR="000708CA" w:rsidSect="001F7240">
      <w:headerReference w:type="default" r:id="rId15"/>
      <w:footerReference w:type="default" r:id="rId16"/>
      <w:pgSz w:w="11907" w:h="16839" w:code="9"/>
      <w:pgMar w:top="3154" w:right="662" w:bottom="446" w:left="1260" w:header="720" w:footer="605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0F60" w:rsidRDefault="008D0F60" w:rsidP="00A80D07">
      <w:pPr>
        <w:spacing w:after="0" w:line="240" w:lineRule="auto"/>
      </w:pPr>
      <w:r>
        <w:separator/>
      </w:r>
    </w:p>
  </w:endnote>
  <w:endnote w:type="continuationSeparator" w:id="1">
    <w:p w:rsidR="008D0F60" w:rsidRDefault="008D0F60" w:rsidP="00A80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381" w:rsidRPr="003202F9" w:rsidRDefault="00BC524A" w:rsidP="002D3381">
    <w:pPr>
      <w:pStyle w:val="Footer"/>
      <w:tabs>
        <w:tab w:val="clear" w:pos="4680"/>
      </w:tabs>
      <w:rPr>
        <w:sz w:val="16"/>
        <w:szCs w:val="16"/>
      </w:rPr>
    </w:pPr>
    <w:r w:rsidRPr="00BC524A">
      <w:rPr>
        <w:noProof/>
        <w:lang w:val="en-IN" w:eastAsia="en-IN"/>
      </w:rPr>
      <w:pict>
        <v:rect id="Rectangle 385" o:spid="_x0000_s4097" style="position:absolute;margin-left:534pt;margin-top:-.75pt;width:12.7pt;height:44.25pt;z-index:25166131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" fillcolor="#c00000" stroked="f" strokeweight="2pt">
          <v:path arrowok="t"/>
        </v:rect>
      </w:pict>
    </w:r>
    <w:r w:rsidR="004A506D">
      <w:rPr>
        <w:rFonts w:ascii="Calibri" w:hAnsi="Calibri"/>
        <w:sz w:val="16"/>
        <w:szCs w:val="16"/>
      </w:rPr>
      <w:t>Marketing and Sales</w:t>
    </w:r>
    <w:r w:rsidR="00C06D47">
      <w:rPr>
        <w:rFonts w:ascii="Calibri" w:hAnsi="Calibri"/>
        <w:sz w:val="16"/>
        <w:szCs w:val="16"/>
      </w:rPr>
      <w:tab/>
    </w:r>
    <w:r w:rsidR="00C06D47" w:rsidRPr="003202F9">
      <w:rPr>
        <w:sz w:val="16"/>
        <w:szCs w:val="16"/>
      </w:rPr>
      <w:t xml:space="preserve">Page </w:t>
    </w:r>
    <w:r w:rsidRPr="003202F9">
      <w:rPr>
        <w:sz w:val="16"/>
        <w:szCs w:val="16"/>
      </w:rPr>
      <w:fldChar w:fldCharType="begin"/>
    </w:r>
    <w:r w:rsidR="00C06D47" w:rsidRPr="003202F9">
      <w:rPr>
        <w:sz w:val="16"/>
        <w:szCs w:val="16"/>
      </w:rPr>
      <w:instrText xml:space="preserve"> PAGE  \* Arabic  \* MERGEFORMAT </w:instrText>
    </w:r>
    <w:r w:rsidRPr="003202F9">
      <w:rPr>
        <w:sz w:val="16"/>
        <w:szCs w:val="16"/>
      </w:rPr>
      <w:fldChar w:fldCharType="separate"/>
    </w:r>
    <w:r w:rsidR="00EE35F8">
      <w:rPr>
        <w:noProof/>
        <w:sz w:val="16"/>
        <w:szCs w:val="16"/>
      </w:rPr>
      <w:t>1</w:t>
    </w:r>
    <w:r w:rsidRPr="003202F9">
      <w:rPr>
        <w:sz w:val="16"/>
        <w:szCs w:val="16"/>
      </w:rPr>
      <w:fldChar w:fldCharType="end"/>
    </w:r>
    <w:r w:rsidR="00C06D47" w:rsidRPr="003202F9">
      <w:rPr>
        <w:sz w:val="16"/>
        <w:szCs w:val="16"/>
      </w:rPr>
      <w:t xml:space="preserve"> of </w:t>
    </w:r>
    <w:fldSimple w:instr=" NUMPAGES  \* Arabic  \* MERGEFORMAT ">
      <w:r w:rsidR="00EE35F8">
        <w:rPr>
          <w:noProof/>
          <w:sz w:val="16"/>
          <w:szCs w:val="16"/>
        </w:rPr>
        <w:t>6</w:t>
      </w:r>
    </w:fldSimple>
  </w:p>
  <w:p w:rsidR="002D3381" w:rsidRPr="003202F9" w:rsidRDefault="00EC5979" w:rsidP="002D3381">
    <w:pPr>
      <w:pStyle w:val="Footer"/>
      <w:rPr>
        <w:sz w:val="16"/>
        <w:szCs w:val="16"/>
      </w:rPr>
    </w:pPr>
    <w:r>
      <w:rPr>
        <w:sz w:val="16"/>
        <w:szCs w:val="16"/>
      </w:rPr>
      <w:t>© Wadhwani Foundation</w:t>
    </w:r>
    <w:r w:rsidR="00C06D47">
      <w:rPr>
        <w:sz w:val="16"/>
        <w:szCs w:val="16"/>
      </w:rPr>
      <w:tab/>
    </w:r>
    <w:r w:rsidR="00C06D47">
      <w:rPr>
        <w:sz w:val="16"/>
        <w:szCs w:val="16"/>
      </w:rPr>
      <w:tab/>
    </w:r>
    <w:r w:rsidR="00700994">
      <w:rPr>
        <w:sz w:val="16"/>
        <w:szCs w:val="16"/>
      </w:rPr>
      <w:t xml:space="preserve">For </w:t>
    </w:r>
    <w:r w:rsidR="00C06D47">
      <w:rPr>
        <w:sz w:val="16"/>
        <w:szCs w:val="16"/>
      </w:rPr>
      <w:t>Student</w:t>
    </w:r>
    <w:r w:rsidR="00700994">
      <w:rPr>
        <w:sz w:val="16"/>
        <w:szCs w:val="16"/>
      </w:rPr>
      <w:t>s’ Use</w:t>
    </w:r>
  </w:p>
  <w:p w:rsidR="002D3381" w:rsidRPr="00155A62" w:rsidRDefault="00BC524A" w:rsidP="002D3381">
    <w:pPr>
      <w:pStyle w:val="Footer"/>
      <w:rPr>
        <w:sz w:val="16"/>
        <w:szCs w:val="16"/>
      </w:rPr>
    </w:pPr>
    <w:hyperlink r:id="rId1" w:history="1">
      <w:r w:rsidR="00EC5979" w:rsidRPr="00307EFD">
        <w:rPr>
          <w:rStyle w:val="Hyperlink"/>
          <w:sz w:val="16"/>
          <w:szCs w:val="16"/>
        </w:rPr>
        <w:t>www.nen.org</w:t>
      </w:r>
    </w:hyperlink>
    <w:r w:rsidR="00C06D47">
      <w:rPr>
        <w:sz w:val="16"/>
        <w:szCs w:val="16"/>
      </w:rPr>
      <w:tab/>
    </w:r>
    <w:r w:rsidR="00C06D47">
      <w:rPr>
        <w:sz w:val="16"/>
        <w:szCs w:val="16"/>
      </w:rPr>
      <w:tab/>
      <w:t xml:space="preserve">  V01</w:t>
    </w:r>
  </w:p>
  <w:p w:rsidR="00234B28" w:rsidRDefault="00234B28"/>
  <w:p w:rsidR="00234B28" w:rsidRDefault="00234B28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0F60" w:rsidRDefault="008D0F60" w:rsidP="00A80D07">
      <w:pPr>
        <w:spacing w:after="0" w:line="240" w:lineRule="auto"/>
      </w:pPr>
      <w:r>
        <w:separator/>
      </w:r>
    </w:p>
  </w:footnote>
  <w:footnote w:type="continuationSeparator" w:id="1">
    <w:p w:rsidR="008D0F60" w:rsidRDefault="008D0F60" w:rsidP="00A80D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3381" w:rsidRDefault="00C37129">
    <w:pPr>
      <w:pStyle w:val="Header"/>
    </w:pPr>
    <w:r w:rsidRPr="00EC5979"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4465955</wp:posOffset>
          </wp:positionH>
          <wp:positionV relativeFrom="paragraph">
            <wp:posOffset>-389890</wp:posOffset>
          </wp:positionV>
          <wp:extent cx="2213610" cy="360045"/>
          <wp:effectExtent l="0" t="0" r="0" b="1905"/>
          <wp:wrapNone/>
          <wp:docPr id="14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ubhoPriyanka\AppData\Local\Microsoft\Windows\INetCache\Content.Word\WF-N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1361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C524A" w:rsidRPr="00BC524A">
      <w:rPr>
        <w:noProof/>
        <w:lang w:val="en-IN"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4102" type="#_x0000_t202" style="position:absolute;margin-left:-154.3pt;margin-top:356.8pt;width:270.85pt;height:34.75pt;rotation:90;z-index:251667456;visibility:visible;mso-wrap-distance-top:3.6pt;mso-wrap-distance-bottom:3.6pt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" filled="f" stroked="f">
          <v:textbox style="layout-flow:vertical">
            <w:txbxContent>
              <w:p w:rsidR="00EC5979" w:rsidRPr="008F2299" w:rsidRDefault="00F43D5D" w:rsidP="00EC5979">
                <w:pPr>
                  <w:spacing w:before="240"/>
                  <w:rPr>
                    <w:lang w:val="en-GB"/>
                  </w:rPr>
                </w:pPr>
                <w:r>
                  <w:t>Foundational</w:t>
                </w:r>
                <w:r w:rsidR="00A65E46">
                  <w:t xml:space="preserve"> Course i</w:t>
                </w:r>
                <w:r w:rsidR="00EC5979" w:rsidRPr="008F2299">
                  <w:t>n Entrepreneurship</w:t>
                </w:r>
              </w:p>
              <w:p w:rsidR="00EC5979" w:rsidRPr="00F05BBC" w:rsidRDefault="00EC5979" w:rsidP="00EC5979">
                <w:pPr>
                  <w:spacing w:before="240" w:line="240" w:lineRule="auto"/>
                </w:pPr>
              </w:p>
            </w:txbxContent>
          </v:textbox>
        </v:shape>
      </w:pict>
    </w:r>
    <w:r w:rsidR="00EC5979" w:rsidRPr="00EC5979">
      <w:rPr>
        <w:noProof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-1142365</wp:posOffset>
          </wp:positionH>
          <wp:positionV relativeFrom="paragraph">
            <wp:posOffset>1964987</wp:posOffset>
          </wp:positionV>
          <wp:extent cx="1886531" cy="398834"/>
          <wp:effectExtent l="635" t="0" r="0" b="0"/>
          <wp:wrapNone/>
          <wp:docPr id="15" name="Picture 8" descr="C:\Users\ShubhoPriyanka\AppData\Local\Microsoft\Windows\INetCache\Content.Word\LearnwiseTM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ShubhoPriyanka\AppData\Local\Microsoft\Windows\INetCache\Content.Word\LearnwiseTM-logo.jpg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l="5276" t="19151" b="24708"/>
                  <a:stretch/>
                </pic:blipFill>
                <pic:spPr bwMode="auto">
                  <a:xfrm rot="5400000">
                    <a:off x="0" y="0"/>
                    <a:ext cx="1889760" cy="4025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p14="http://schemas.microsoft.com/office/word/2010/wordprocessingDrawing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/>
                    </a:ext>
                  </a:extLst>
                </pic:spPr>
              </pic:pic>
            </a:graphicData>
          </a:graphic>
        </wp:anchor>
      </w:drawing>
    </w:r>
    <w:r w:rsidR="00BC524A" w:rsidRPr="00BC524A">
      <w:rPr>
        <w:noProof/>
        <w:lang w:val="en-IN" w:eastAsia="en-IN"/>
      </w:rPr>
      <w:pict>
        <v:rect id="Rectangle 1" o:spid="_x0000_s4101" style="position:absolute;margin-left:-52.5pt;margin-top:90.75pt;width:15.75pt;height:800.35pt;z-index:251664384;visibility:visible;mso-position-horizontal-relative:text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" fillcolor="#c00000" stroked="f" strokeweight="2pt">
          <v:path arrowok="t"/>
        </v:rect>
      </w:pict>
    </w:r>
    <w:r w:rsidR="00BC524A" w:rsidRPr="00BC524A">
      <w:rPr>
        <w:noProof/>
        <w:lang w:val="en-IN" w:eastAsia="en-IN"/>
      </w:rPr>
      <w:pict>
        <v:line id="Straight Connector 2" o:spid="_x0000_s4100" style="position:absolute;z-index:251660288;visibility:visible;mso-wrap-distance-top:-6e-5mm;mso-wrap-distance-bottom:-6e-5mm;mso-position-horizontal-relative:text;mso-position-vertical-relative:text;mso-width-relative:margin;mso-height-relative:margin" from="-52.7pt,90.6pt" to="554.35pt,9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" strokecolor="#bfbfbf [2412]">
          <o:lock v:ext="edit" shapetype="f"/>
        </v:line>
      </w:pict>
    </w:r>
  </w:p>
  <w:p w:rsidR="00234B28" w:rsidRDefault="00BC524A">
    <w:r w:rsidRPr="00BC524A">
      <w:rPr>
        <w:rFonts w:ascii="Times New Roman" w:hAnsi="Times New Roman" w:cs="Times New Roman"/>
        <w:noProof/>
        <w:sz w:val="24"/>
        <w:szCs w:val="24"/>
        <w:lang w:val="en-IN" w:eastAsia="en-IN"/>
      </w:rPr>
      <w:pict>
        <v:shape id="Text Box 5" o:spid="_x0000_s4099" type="#_x0000_t202" style="position:absolute;margin-left:327.5pt;margin-top:19.55pt;width:197.5pt;height:48pt;z-index:25166950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" filled="f" stroked="f">
          <v:textbox>
            <w:txbxContent>
              <w:p w:rsidR="00097E15" w:rsidRDefault="00097E15" w:rsidP="00097E15">
                <w:pPr>
                  <w:spacing w:after="0" w:line="240" w:lineRule="auto"/>
                  <w:rPr>
                    <w:i/>
                    <w:color w:val="4A442A" w:themeColor="background2" w:themeShade="40"/>
                  </w:rPr>
                </w:pPr>
                <w:r>
                  <w:rPr>
                    <w:color w:val="4A442A" w:themeColor="background2" w:themeShade="40"/>
                  </w:rPr>
                  <w:t>PV name</w:t>
                </w:r>
                <w:r>
                  <w:rPr>
                    <w:i/>
                    <w:color w:val="4A442A" w:themeColor="background2" w:themeShade="40"/>
                  </w:rPr>
                  <w:t xml:space="preserve"> - &lt; … &gt;</w:t>
                </w:r>
              </w:p>
              <w:p w:rsidR="00097E15" w:rsidRDefault="00097E15" w:rsidP="00097E15">
                <w:pPr>
                  <w:spacing w:after="0" w:line="240" w:lineRule="auto"/>
                  <w:rPr>
                    <w:i/>
                    <w:color w:val="4A442A" w:themeColor="background2" w:themeShade="40"/>
                  </w:rPr>
                </w:pPr>
                <w:r>
                  <w:rPr>
                    <w:color w:val="4A442A" w:themeColor="background2" w:themeShade="40"/>
                  </w:rPr>
                  <w:t>Team name</w:t>
                </w:r>
                <w:r>
                  <w:rPr>
                    <w:i/>
                    <w:color w:val="4A442A" w:themeColor="background2" w:themeShade="40"/>
                  </w:rPr>
                  <w:t xml:space="preserve"> - &lt; … &gt;</w:t>
                </w:r>
              </w:p>
              <w:p w:rsidR="00097E15" w:rsidRDefault="00097E15" w:rsidP="00097E15">
                <w:pPr>
                  <w:spacing w:after="0" w:line="240" w:lineRule="auto"/>
                  <w:rPr>
                    <w:i/>
                    <w:color w:val="4A442A" w:themeColor="background2" w:themeShade="40"/>
                  </w:rPr>
                </w:pPr>
                <w:r>
                  <w:rPr>
                    <w:color w:val="4A442A" w:themeColor="background2" w:themeShade="40"/>
                  </w:rPr>
                  <w:t>Team members</w:t>
                </w:r>
                <w:r>
                  <w:rPr>
                    <w:i/>
                    <w:color w:val="4A442A" w:themeColor="background2" w:themeShade="40"/>
                  </w:rPr>
                  <w:t xml:space="preserve"> - &lt; … &gt;</w:t>
                </w:r>
              </w:p>
              <w:p w:rsidR="00097E15" w:rsidRDefault="00097E15" w:rsidP="00097E15">
                <w:pPr>
                  <w:spacing w:after="0"/>
                  <w:rPr>
                    <w:i/>
                    <w:color w:val="4A442A" w:themeColor="background2" w:themeShade="40"/>
                  </w:rPr>
                </w:pPr>
              </w:p>
            </w:txbxContent>
          </v:textbox>
        </v:shape>
      </w:pict>
    </w:r>
    <w:r w:rsidRPr="00BC524A">
      <w:rPr>
        <w:noProof/>
        <w:lang w:val="en-IN" w:eastAsia="en-IN"/>
      </w:rPr>
      <w:pict>
        <v:shape id="Text Box 220" o:spid="_x0000_s4098" type="#_x0000_t202" style="position:absolute;margin-left:-35pt;margin-top:17.55pt;width:143.5pt;height:52.5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" filled="f" stroked="f">
          <v:textbox>
            <w:txbxContent>
              <w:p w:rsidR="002D3381" w:rsidRPr="00247589" w:rsidRDefault="00DA371B" w:rsidP="002D3381">
                <w:pPr>
                  <w:spacing w:after="0"/>
                  <w:rPr>
                    <w:rFonts w:ascii="Calibri" w:hAnsi="Calibri"/>
                    <w:b/>
                    <w:color w:val="4A442A" w:themeColor="background2" w:themeShade="40"/>
                    <w:sz w:val="36"/>
                    <w:szCs w:val="36"/>
                  </w:rPr>
                </w:pPr>
                <w:r>
                  <w:rPr>
                    <w:rFonts w:ascii="Calibri" w:hAnsi="Calibri"/>
                    <w:b/>
                    <w:color w:val="4A442A" w:themeColor="background2" w:themeShade="40"/>
                    <w:sz w:val="36"/>
                    <w:szCs w:val="36"/>
                  </w:rPr>
                  <w:t>Assignment</w:t>
                </w:r>
              </w:p>
              <w:p w:rsidR="002D3381" w:rsidRPr="00247589" w:rsidRDefault="00BC1A7B" w:rsidP="002D3381">
                <w:pPr>
                  <w:spacing w:after="0"/>
                  <w:rPr>
                    <w:rFonts w:ascii="Calibri" w:hAnsi="Calibri"/>
                    <w:color w:val="4A442A" w:themeColor="background2" w:themeShade="40"/>
                    <w:sz w:val="36"/>
                    <w:szCs w:val="36"/>
                  </w:rPr>
                </w:pPr>
                <w:r>
                  <w:rPr>
                    <w:rFonts w:ascii="Calibri" w:hAnsi="Calibri"/>
                    <w:color w:val="4A442A" w:themeColor="background2" w:themeShade="40"/>
                    <w:sz w:val="28"/>
                    <w:szCs w:val="28"/>
                  </w:rPr>
                  <w:t xml:space="preserve">Get Marketing Ready </w:t>
                </w:r>
              </w:p>
              <w:p w:rsidR="002D3381" w:rsidRPr="00247589" w:rsidRDefault="002D3381" w:rsidP="002D3381">
                <w:pPr>
                  <w:spacing w:after="0"/>
                  <w:rPr>
                    <w:rFonts w:ascii="Calibri" w:hAnsi="Calibri"/>
                    <w:color w:val="4A442A" w:themeColor="background2" w:themeShade="40"/>
                    <w:sz w:val="36"/>
                    <w:szCs w:val="36"/>
                  </w:rPr>
                </w:pPr>
              </w:p>
            </w:txbxContent>
          </v:textbox>
        </v:shape>
      </w:pict>
    </w:r>
  </w:p>
  <w:p w:rsidR="00234B28" w:rsidRDefault="00234B28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D106C"/>
    <w:multiLevelType w:val="hybridMultilevel"/>
    <w:tmpl w:val="7A86FE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CC3C08"/>
    <w:multiLevelType w:val="hybridMultilevel"/>
    <w:tmpl w:val="F43C38A6"/>
    <w:lvl w:ilvl="0" w:tplc="5E86B56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DE1B65"/>
    <w:multiLevelType w:val="hybridMultilevel"/>
    <w:tmpl w:val="EDF45D88"/>
    <w:lvl w:ilvl="0" w:tplc="5AA85AE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4C8265A"/>
    <w:multiLevelType w:val="hybridMultilevel"/>
    <w:tmpl w:val="F86AB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9D67C2"/>
    <w:multiLevelType w:val="hybridMultilevel"/>
    <w:tmpl w:val="63DEBB9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70502C7"/>
    <w:multiLevelType w:val="hybridMultilevel"/>
    <w:tmpl w:val="61DE14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B18406F"/>
    <w:multiLevelType w:val="hybridMultilevel"/>
    <w:tmpl w:val="B93E39AA"/>
    <w:lvl w:ilvl="0" w:tplc="B3F0B6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567930"/>
    <w:multiLevelType w:val="hybridMultilevel"/>
    <w:tmpl w:val="A282D9D0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F705B79"/>
    <w:multiLevelType w:val="hybridMultilevel"/>
    <w:tmpl w:val="795422F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07D2CB7"/>
    <w:multiLevelType w:val="hybridMultilevel"/>
    <w:tmpl w:val="3BC0A95E"/>
    <w:lvl w:ilvl="0" w:tplc="45624F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507EC3"/>
    <w:multiLevelType w:val="hybridMultilevel"/>
    <w:tmpl w:val="A41EAD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5DE7D2B"/>
    <w:multiLevelType w:val="hybridMultilevel"/>
    <w:tmpl w:val="BE8CBC3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653058C"/>
    <w:multiLevelType w:val="hybridMultilevel"/>
    <w:tmpl w:val="E1285F4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5211FE"/>
    <w:multiLevelType w:val="hybridMultilevel"/>
    <w:tmpl w:val="63DEBB9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1849C1"/>
    <w:multiLevelType w:val="hybridMultilevel"/>
    <w:tmpl w:val="D4460E28"/>
    <w:lvl w:ilvl="0" w:tplc="69185D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18A2FAA"/>
    <w:multiLevelType w:val="hybridMultilevel"/>
    <w:tmpl w:val="73CE038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A2F568D"/>
    <w:multiLevelType w:val="hybridMultilevel"/>
    <w:tmpl w:val="604809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B26427"/>
    <w:multiLevelType w:val="hybridMultilevel"/>
    <w:tmpl w:val="21CE4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002211"/>
    <w:multiLevelType w:val="hybridMultilevel"/>
    <w:tmpl w:val="1C96EF4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F4D7B78"/>
    <w:multiLevelType w:val="hybridMultilevel"/>
    <w:tmpl w:val="DEC27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2F71D4"/>
    <w:multiLevelType w:val="hybridMultilevel"/>
    <w:tmpl w:val="5A56E7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5556C33"/>
    <w:multiLevelType w:val="hybridMultilevel"/>
    <w:tmpl w:val="7C24F85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A588F796">
      <w:start w:val="1"/>
      <w:numFmt w:val="bullet"/>
      <w:lvlText w:val=""/>
      <w:lvlJc w:val="left"/>
      <w:pPr>
        <w:ind w:left="108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74A7EFC"/>
    <w:multiLevelType w:val="hybridMultilevel"/>
    <w:tmpl w:val="ABE01D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4F6BFC"/>
    <w:multiLevelType w:val="hybridMultilevel"/>
    <w:tmpl w:val="F67C8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483522B"/>
    <w:multiLevelType w:val="hybridMultilevel"/>
    <w:tmpl w:val="D8F6DF18"/>
    <w:lvl w:ilvl="0" w:tplc="C3040D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6F20D29"/>
    <w:multiLevelType w:val="hybridMultilevel"/>
    <w:tmpl w:val="2C0AED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BFD284B"/>
    <w:multiLevelType w:val="hybridMultilevel"/>
    <w:tmpl w:val="E512895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6DCF7A65"/>
    <w:multiLevelType w:val="hybridMultilevel"/>
    <w:tmpl w:val="C3146F1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FA00B4A"/>
    <w:multiLevelType w:val="hybridMultilevel"/>
    <w:tmpl w:val="8DC41D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1ED6E2E"/>
    <w:multiLevelType w:val="hybridMultilevel"/>
    <w:tmpl w:val="C060AB3C"/>
    <w:lvl w:ilvl="0" w:tplc="3D22D52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4984C6C"/>
    <w:multiLevelType w:val="hybridMultilevel"/>
    <w:tmpl w:val="0E52C4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6417AEA"/>
    <w:multiLevelType w:val="multilevel"/>
    <w:tmpl w:val="64C44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D980ED1"/>
    <w:multiLevelType w:val="hybridMultilevel"/>
    <w:tmpl w:val="79C4D6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6"/>
  </w:num>
  <w:num w:numId="3">
    <w:abstractNumId w:val="8"/>
  </w:num>
  <w:num w:numId="4">
    <w:abstractNumId w:val="11"/>
  </w:num>
  <w:num w:numId="5">
    <w:abstractNumId w:val="18"/>
  </w:num>
  <w:num w:numId="6">
    <w:abstractNumId w:val="9"/>
  </w:num>
  <w:num w:numId="7">
    <w:abstractNumId w:val="21"/>
  </w:num>
  <w:num w:numId="8">
    <w:abstractNumId w:val="22"/>
  </w:num>
  <w:num w:numId="9">
    <w:abstractNumId w:val="5"/>
  </w:num>
  <w:num w:numId="10">
    <w:abstractNumId w:val="16"/>
  </w:num>
  <w:num w:numId="11">
    <w:abstractNumId w:val="29"/>
  </w:num>
  <w:num w:numId="12">
    <w:abstractNumId w:val="28"/>
  </w:num>
  <w:num w:numId="13">
    <w:abstractNumId w:val="17"/>
  </w:num>
  <w:num w:numId="14">
    <w:abstractNumId w:val="19"/>
  </w:num>
  <w:num w:numId="15">
    <w:abstractNumId w:val="20"/>
  </w:num>
  <w:num w:numId="16">
    <w:abstractNumId w:val="25"/>
  </w:num>
  <w:num w:numId="17">
    <w:abstractNumId w:val="32"/>
  </w:num>
  <w:num w:numId="18">
    <w:abstractNumId w:val="24"/>
  </w:num>
  <w:num w:numId="19">
    <w:abstractNumId w:val="14"/>
  </w:num>
  <w:num w:numId="20">
    <w:abstractNumId w:val="10"/>
  </w:num>
  <w:num w:numId="21">
    <w:abstractNumId w:val="23"/>
  </w:num>
  <w:num w:numId="22">
    <w:abstractNumId w:val="31"/>
  </w:num>
  <w:num w:numId="23">
    <w:abstractNumId w:val="6"/>
  </w:num>
  <w:num w:numId="24">
    <w:abstractNumId w:val="0"/>
  </w:num>
  <w:num w:numId="25">
    <w:abstractNumId w:val="4"/>
  </w:num>
  <w:num w:numId="26">
    <w:abstractNumId w:val="7"/>
  </w:num>
  <w:num w:numId="27">
    <w:abstractNumId w:val="13"/>
  </w:num>
  <w:num w:numId="28">
    <w:abstractNumId w:val="2"/>
  </w:num>
  <w:num w:numId="29">
    <w:abstractNumId w:val="1"/>
  </w:num>
  <w:num w:numId="30">
    <w:abstractNumId w:val="30"/>
  </w:num>
  <w:num w:numId="31">
    <w:abstractNumId w:val="15"/>
  </w:num>
  <w:num w:numId="32">
    <w:abstractNumId w:val="27"/>
  </w:num>
  <w:num w:numId="3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sDSxtLQwNjY1tjQxsDRS0lEKTi0uzszPAykwqwUAM5s5iywAAAA="/>
  </w:docVars>
  <w:rsids>
    <w:rsidRoot w:val="00F64F4D"/>
    <w:rsid w:val="0000002E"/>
    <w:rsid w:val="000105CE"/>
    <w:rsid w:val="00051AF2"/>
    <w:rsid w:val="00052DD3"/>
    <w:rsid w:val="00061B03"/>
    <w:rsid w:val="00067CC8"/>
    <w:rsid w:val="000708CA"/>
    <w:rsid w:val="000738B9"/>
    <w:rsid w:val="00097354"/>
    <w:rsid w:val="00097E15"/>
    <w:rsid w:val="000D701F"/>
    <w:rsid w:val="000E1029"/>
    <w:rsid w:val="000E2AA4"/>
    <w:rsid w:val="0010269E"/>
    <w:rsid w:val="00106266"/>
    <w:rsid w:val="00126ECE"/>
    <w:rsid w:val="00130943"/>
    <w:rsid w:val="00146062"/>
    <w:rsid w:val="001568EB"/>
    <w:rsid w:val="001902F1"/>
    <w:rsid w:val="001937FE"/>
    <w:rsid w:val="001B3CEB"/>
    <w:rsid w:val="001C02A8"/>
    <w:rsid w:val="001C6807"/>
    <w:rsid w:val="001F7240"/>
    <w:rsid w:val="001F7F61"/>
    <w:rsid w:val="00205D51"/>
    <w:rsid w:val="0022310A"/>
    <w:rsid w:val="00234B28"/>
    <w:rsid w:val="002430F4"/>
    <w:rsid w:val="002466AF"/>
    <w:rsid w:val="00254684"/>
    <w:rsid w:val="002617CA"/>
    <w:rsid w:val="0027152E"/>
    <w:rsid w:val="002852B6"/>
    <w:rsid w:val="00293451"/>
    <w:rsid w:val="002A1E7A"/>
    <w:rsid w:val="002B402B"/>
    <w:rsid w:val="002D3381"/>
    <w:rsid w:val="002F5A7A"/>
    <w:rsid w:val="003004AE"/>
    <w:rsid w:val="00303464"/>
    <w:rsid w:val="00314506"/>
    <w:rsid w:val="00314DBB"/>
    <w:rsid w:val="003348BD"/>
    <w:rsid w:val="00334F42"/>
    <w:rsid w:val="00342319"/>
    <w:rsid w:val="003678BC"/>
    <w:rsid w:val="00385F00"/>
    <w:rsid w:val="003A0A88"/>
    <w:rsid w:val="003A17A2"/>
    <w:rsid w:val="003A4161"/>
    <w:rsid w:val="003E461E"/>
    <w:rsid w:val="003F4A35"/>
    <w:rsid w:val="004031E1"/>
    <w:rsid w:val="00403F15"/>
    <w:rsid w:val="00435E8B"/>
    <w:rsid w:val="0044544A"/>
    <w:rsid w:val="004464A8"/>
    <w:rsid w:val="004869CF"/>
    <w:rsid w:val="004A3768"/>
    <w:rsid w:val="004A506D"/>
    <w:rsid w:val="004A7BEA"/>
    <w:rsid w:val="004B08F7"/>
    <w:rsid w:val="004C5444"/>
    <w:rsid w:val="004D68D0"/>
    <w:rsid w:val="00533A0F"/>
    <w:rsid w:val="0055009F"/>
    <w:rsid w:val="00553E7D"/>
    <w:rsid w:val="00557F0D"/>
    <w:rsid w:val="00571102"/>
    <w:rsid w:val="00576968"/>
    <w:rsid w:val="005A3CC8"/>
    <w:rsid w:val="005F693E"/>
    <w:rsid w:val="0060438C"/>
    <w:rsid w:val="00627591"/>
    <w:rsid w:val="00660201"/>
    <w:rsid w:val="006659EC"/>
    <w:rsid w:val="006B036C"/>
    <w:rsid w:val="006D3CF5"/>
    <w:rsid w:val="006D3E57"/>
    <w:rsid w:val="006D630C"/>
    <w:rsid w:val="006E64FC"/>
    <w:rsid w:val="006E7CD6"/>
    <w:rsid w:val="006F28AB"/>
    <w:rsid w:val="00700994"/>
    <w:rsid w:val="0072031E"/>
    <w:rsid w:val="00733B98"/>
    <w:rsid w:val="0073686F"/>
    <w:rsid w:val="007469A7"/>
    <w:rsid w:val="00754163"/>
    <w:rsid w:val="0077322A"/>
    <w:rsid w:val="00775C30"/>
    <w:rsid w:val="00776340"/>
    <w:rsid w:val="007A00F9"/>
    <w:rsid w:val="007A18EE"/>
    <w:rsid w:val="007A63BD"/>
    <w:rsid w:val="007B13FB"/>
    <w:rsid w:val="007D3B15"/>
    <w:rsid w:val="008058AD"/>
    <w:rsid w:val="008102AD"/>
    <w:rsid w:val="008467F9"/>
    <w:rsid w:val="00847E9C"/>
    <w:rsid w:val="00852488"/>
    <w:rsid w:val="0085292D"/>
    <w:rsid w:val="008617F0"/>
    <w:rsid w:val="00861B75"/>
    <w:rsid w:val="00867900"/>
    <w:rsid w:val="008C22DF"/>
    <w:rsid w:val="008C3C9C"/>
    <w:rsid w:val="008D0F60"/>
    <w:rsid w:val="008E3992"/>
    <w:rsid w:val="008F0E01"/>
    <w:rsid w:val="008F1D55"/>
    <w:rsid w:val="00903215"/>
    <w:rsid w:val="00922525"/>
    <w:rsid w:val="0093025E"/>
    <w:rsid w:val="0094032A"/>
    <w:rsid w:val="00950030"/>
    <w:rsid w:val="0095253A"/>
    <w:rsid w:val="0097051C"/>
    <w:rsid w:val="009738F4"/>
    <w:rsid w:val="00980374"/>
    <w:rsid w:val="009A7AB7"/>
    <w:rsid w:val="009B4825"/>
    <w:rsid w:val="009C0BDB"/>
    <w:rsid w:val="009D5B1B"/>
    <w:rsid w:val="009E2D12"/>
    <w:rsid w:val="009E6F8D"/>
    <w:rsid w:val="00A10EEE"/>
    <w:rsid w:val="00A502B4"/>
    <w:rsid w:val="00A65E46"/>
    <w:rsid w:val="00A80D07"/>
    <w:rsid w:val="00A81B0A"/>
    <w:rsid w:val="00A93782"/>
    <w:rsid w:val="00AB54B0"/>
    <w:rsid w:val="00AB5A7E"/>
    <w:rsid w:val="00AC4BEC"/>
    <w:rsid w:val="00AE3BF2"/>
    <w:rsid w:val="00AF6EBA"/>
    <w:rsid w:val="00B07D11"/>
    <w:rsid w:val="00B30DC9"/>
    <w:rsid w:val="00B355A4"/>
    <w:rsid w:val="00B36657"/>
    <w:rsid w:val="00B56D6C"/>
    <w:rsid w:val="00B6357E"/>
    <w:rsid w:val="00B837AA"/>
    <w:rsid w:val="00B839D6"/>
    <w:rsid w:val="00BA76FE"/>
    <w:rsid w:val="00BC1991"/>
    <w:rsid w:val="00BC1A7B"/>
    <w:rsid w:val="00BC524A"/>
    <w:rsid w:val="00BE6023"/>
    <w:rsid w:val="00BE71C2"/>
    <w:rsid w:val="00BF493A"/>
    <w:rsid w:val="00C01DAA"/>
    <w:rsid w:val="00C05CB5"/>
    <w:rsid w:val="00C06D47"/>
    <w:rsid w:val="00C24D63"/>
    <w:rsid w:val="00C37129"/>
    <w:rsid w:val="00C42C17"/>
    <w:rsid w:val="00C63DBC"/>
    <w:rsid w:val="00C9799A"/>
    <w:rsid w:val="00CA5C59"/>
    <w:rsid w:val="00CE5FC1"/>
    <w:rsid w:val="00D21638"/>
    <w:rsid w:val="00D237F7"/>
    <w:rsid w:val="00D337C9"/>
    <w:rsid w:val="00D532BF"/>
    <w:rsid w:val="00D745C6"/>
    <w:rsid w:val="00D878EC"/>
    <w:rsid w:val="00D93562"/>
    <w:rsid w:val="00D937A8"/>
    <w:rsid w:val="00D96DFA"/>
    <w:rsid w:val="00DA371B"/>
    <w:rsid w:val="00DA6773"/>
    <w:rsid w:val="00DA7336"/>
    <w:rsid w:val="00DE4F70"/>
    <w:rsid w:val="00DF1B50"/>
    <w:rsid w:val="00E171E7"/>
    <w:rsid w:val="00E30A46"/>
    <w:rsid w:val="00E40FE2"/>
    <w:rsid w:val="00E66DFE"/>
    <w:rsid w:val="00E67986"/>
    <w:rsid w:val="00E67FCD"/>
    <w:rsid w:val="00E73E02"/>
    <w:rsid w:val="00E77FE7"/>
    <w:rsid w:val="00E924B5"/>
    <w:rsid w:val="00E94CFC"/>
    <w:rsid w:val="00E95833"/>
    <w:rsid w:val="00EA7C52"/>
    <w:rsid w:val="00EC5979"/>
    <w:rsid w:val="00ED3708"/>
    <w:rsid w:val="00ED5C20"/>
    <w:rsid w:val="00EE35F8"/>
    <w:rsid w:val="00F2557F"/>
    <w:rsid w:val="00F346D3"/>
    <w:rsid w:val="00F43D5D"/>
    <w:rsid w:val="00F43F50"/>
    <w:rsid w:val="00F56624"/>
    <w:rsid w:val="00F64F4D"/>
    <w:rsid w:val="00FA709F"/>
    <w:rsid w:val="00FE32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0D07"/>
    <w:pPr>
      <w:spacing w:after="160" w:line="259" w:lineRule="auto"/>
    </w:pPr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2231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D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0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D07"/>
    <w:rPr>
      <w:lang w:val="en-US"/>
    </w:rPr>
  </w:style>
  <w:style w:type="table" w:styleId="TableGrid">
    <w:name w:val="Table Grid"/>
    <w:basedOn w:val="TableNormal"/>
    <w:uiPriority w:val="39"/>
    <w:rsid w:val="00A80D07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0D0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80D0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80D07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EC5979"/>
    <w:rPr>
      <w:color w:val="0000FF" w:themeColor="hyperlink"/>
      <w:u w:val="single"/>
    </w:rPr>
  </w:style>
  <w:style w:type="table" w:customStyle="1" w:styleId="PlainTable1">
    <w:name w:val="Plain Table 1"/>
    <w:basedOn w:val="TableNormal"/>
    <w:uiPriority w:val="41"/>
    <w:rsid w:val="001937FE"/>
    <w:pPr>
      <w:spacing w:after="0" w:line="240" w:lineRule="auto"/>
    </w:pPr>
    <w:rPr>
      <w:lang w:val="en-US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05C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CB5"/>
    <w:rPr>
      <w:rFonts w:ascii="Segoe UI" w:hAnsi="Segoe UI" w:cs="Segoe UI"/>
      <w:sz w:val="18"/>
      <w:szCs w:val="18"/>
      <w:lang w:val="en-US"/>
    </w:rPr>
  </w:style>
  <w:style w:type="character" w:styleId="Emphasis">
    <w:name w:val="Emphasis"/>
    <w:basedOn w:val="DefaultParagraphFont"/>
    <w:uiPriority w:val="20"/>
    <w:qFormat/>
    <w:rsid w:val="0022310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22310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430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30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30F4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30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30F4"/>
    <w:rPr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A3CC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67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87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if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tif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if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n.org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jpe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144C7CB55FA34C83701E942BACB4A3" ma:contentTypeVersion="5" ma:contentTypeDescription="Create a new document." ma:contentTypeScope="" ma:versionID="dd629f72475deb4fa694c6d86f515cd6">
  <xsd:schema xmlns:xsd="http://www.w3.org/2001/XMLSchema" xmlns:xs="http://www.w3.org/2001/XMLSchema" xmlns:p="http://schemas.microsoft.com/office/2006/metadata/properties" xmlns:ns2="6ae8409e-1952-4ac7-a97a-f07786e9fdfa" targetNamespace="http://schemas.microsoft.com/office/2006/metadata/properties" ma:root="true" ma:fieldsID="c9272b20e71d3e76e2509601731b0342" ns2:_="">
    <xsd:import namespace="6ae8409e-1952-4ac7-a97a-f07786e9fdf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_dlc_DocId" minOccurs="0"/>
                <xsd:element ref="ns2:_dlc_DocIdUrl" minOccurs="0"/>
                <xsd:element ref="ns2:_dlc_DocIdPersistId" minOccurs="0"/>
                <xsd:element ref="ns2:LastSharedByUser" minOccurs="0"/>
                <xsd:element ref="ns2:LastSharedBy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e8409e-1952-4ac7-a97a-f07786e9fd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LastSharedByUser" ma:index="13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4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ae8409e-1952-4ac7-a97a-f07786e9fdfa">WFNEN100-337021843-2226</_dlc_DocId>
    <_dlc_DocIdUrl xmlns="6ae8409e-1952-4ac7-a97a-f07786e9fdfa">
      <Url>https://wadhwanifoundation.sharepoint.com/sites/nen-content/_layouts/15/DocIdRedir.aspx?ID=WFNEN100-337021843-2226</Url>
      <Description>WFNEN100-337021843-2226</Description>
    </_dlc_DocIdUrl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64B1F2A1-E97C-4C38-8132-7EC69A9441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e8409e-1952-4ac7-a97a-f07786e9fd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051488-CDEF-4AC7-BC5F-F594E12B81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81182E-C4C4-4397-A3F8-5EB7E690BEE1}">
  <ds:schemaRefs>
    <ds:schemaRef ds:uri="http://schemas.microsoft.com/office/2006/metadata/properties"/>
    <ds:schemaRef ds:uri="http://schemas.microsoft.com/office/infopath/2007/PartnerControls"/>
    <ds:schemaRef ds:uri="6ae8409e-1952-4ac7-a97a-f07786e9fdfa"/>
  </ds:schemaRefs>
</ds:datastoreItem>
</file>

<file path=customXml/itemProps4.xml><?xml version="1.0" encoding="utf-8"?>
<ds:datastoreItem xmlns:ds="http://schemas.openxmlformats.org/officeDocument/2006/customXml" ds:itemID="{9204DDDB-54F9-4FB1-840B-83D7A47EDD8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6</Pages>
  <Words>529</Words>
  <Characters>302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abee</dc:creator>
  <cp:keywords/>
  <dc:description/>
  <cp:lastModifiedBy>Shashi</cp:lastModifiedBy>
  <cp:revision>5</cp:revision>
  <cp:lastPrinted>2019-09-05T16:31:00Z</cp:lastPrinted>
  <dcterms:created xsi:type="dcterms:W3CDTF">2019-11-05T08:34:00Z</dcterms:created>
  <dcterms:modified xsi:type="dcterms:W3CDTF">2019-12-05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144C7CB55FA34C83701E942BACB4A3</vt:lpwstr>
  </property>
  <property fmtid="{D5CDD505-2E9C-101B-9397-08002B2CF9AE}" pid="3" name="_dlc_DocIdItemGuid">
    <vt:lpwstr>46c2e5e6-4813-4c73-b8d8-50d1afa50d1a</vt:lpwstr>
  </property>
</Properties>
</file>